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New Delhi, India 110001</w:t>
      </w:r>
    </w:p>
    <w:bookmarkStart w:id="20" w:name="X387d85e8183d2cc20c3d8da9e6a80b3d0d11694"/>
    <w:p>
      <w:pPr>
        <w:pStyle w:val="Heading2"/>
      </w:pPr>
      <w:r>
        <w:t xml:space="preserve">Subject: Internship Application Letter for Business Consultant Position</w:t>
      </w:r>
    </w:p>
    <w:p>
      <w:pPr>
        <w:pStyle w:val="FirstParagraph"/>
      </w:pPr>
      <w:r>
        <w:t xml:space="preserve">Dear Hiring Manager,</w:t>
      </w:r>
    </w:p>
    <w:p>
      <w:pPr>
        <w:pStyle w:val="BodyText"/>
      </w:pPr>
      <w:r>
        <w:t xml:space="preserve">It is with profound enthusiasm that I submit this Internship Application Letter for the Business Consultant internship opportunity at your esteemed organization in India New Delhi. As a dedicated undergraduate student pursuing a Bachelor of Business Administration with specialization in Strategic Management from Delhi University, I have meticulously prepared myself to contribute meaningfully to your team while immersing myself in the dynamic business landscape of India New Delhi. This application represents not merely an academic requirement, but the strategic next step toward my professional destiny as a transformative Business Consultant within one of India's most vibrant economic hubs.</w:t>
      </w:r>
    </w:p>
    <w:p>
      <w:pPr>
        <w:pStyle w:val="BodyText"/>
      </w:pPr>
      <w:r>
        <w:t xml:space="preserve">The significance of this internship opportunity extends far beyond conventional student placement. In today's rapidly evolving Indian market, where multinational corporations and indigenous enterprises alike navigate complex digital transformations and sustainability imperatives, the role of a Business Consultant has never been more critical. My academic curriculum at Delhi University has rigorously prepared me with frameworks in market analysis, organizational behavior, and strategic planning – all essential pillars for effective Business Consulting. I have completed specialized coursework including "Business Strategy Formulation" and "Data-Driven Decision Making," where I led a capstone project analyzing supply chain optimization for a leading Delhi-based FMCG company. This experience crystallized my passion for solving real-world business challenges through analytical rigor, directly aligning with the demands of your Business Consultant internship program.</w:t>
      </w:r>
    </w:p>
    <w:p>
      <w:pPr>
        <w:pStyle w:val="BodyText"/>
      </w:pPr>
      <w:r>
        <w:t xml:space="preserve">India New Delhi serves as the perfect crucible for developing consulting excellence. As the political, economic, and cultural epicenter of India, New Delhi offers unparalleled exposure to diverse industries – from IT startups in Cyberabad to manufacturing giants in Noida and government-led initiatives across Central Vista. This internship will allow me to immerse myself in this ecosystem while learning from seasoned professionals who navigate India's unique business complexities. I am particularly drawn to your company's reputation for innovative solutions across sectors like sustainable development and digital transformation – areas where Business Consultants must balance global best practices with local cultural intelligence, a skill set I am eager to cultivate in the heart of India New Delhi.</w:t>
      </w:r>
    </w:p>
    <w:p>
      <w:pPr>
        <w:pStyle w:val="BodyText"/>
      </w:pPr>
      <w:r>
        <w:t xml:space="preserve">My preparation for this Business Consultant internship transcends theoretical knowledge. During my summer internship at a leading Delhi-based management consultancy firm, I assisted senior consultants in developing market entry strategies for European clients entering the Indian pharmaceutical sector. This involved conducting primary research across 15 cities, analyzing regulatory landscapes, and preparing presentation decks that were presented to client leadership. I also contributed to a project optimizing operations for a major Delhi Metro partner through process mapping and cost-benefit analysis – skills directly transferable to your consulting engagements. Furthermore, my fluency in English and Hindi (with intermediate proficiency in Punjabi) allows me to effectively communicate with diverse stakeholders across India New Delhi's multicultural business environment.</w:t>
      </w:r>
    </w:p>
    <w:p>
      <w:pPr>
        <w:pStyle w:val="BodyText"/>
      </w:pPr>
      <w:r>
        <w:t xml:space="preserve">What distinguishes this opportunity is its perfect alignment with my professional trajectory. I have consistently sought out experiences that bridge academic theory with practical application, such as organizing a campus entrepreneurship summit that connected 30+ student startups with industry mentors from New Delhi's vibrant startup ecosystem. I understand that a successful Business Consultant must possess not only analytical acumen but also cultural sensitivity and adaptability – qualities honed through my volunteer work at "Naya Delhi Foundation," where I assisted small businesses in digital marketing adoption across North Delhi communities. This experience taught me to tailor solutions within India's nuanced socio-economic context, a critical competency for any Business Consultant operating in India New Delhi.</w:t>
      </w:r>
    </w:p>
    <w:p>
      <w:pPr>
        <w:pStyle w:val="BodyText"/>
      </w:pPr>
      <w:r>
        <w:t xml:space="preserve">The intellectual vibrancy of New Delhi profoundly inspires my consulting aspirations. The city's confluence of historical business traditions and cutting-edge innovation creates an unparalleled learning environment. I am particularly eager to learn from your team's approach to navigating India's unique market dynamics – where regulatory frameworks, cultural diversity, and technological disruption constantly reshape business strategies. My academic projects have focused on Indian market case studies, including analyzing the impact of GST implementation across MSME sectors in Delhi NCR. I am confident that contributing to your team would allow me to deepen this understanding while developing practical consulting methodologies applicable across India New Delhi and beyond.</w:t>
      </w:r>
    </w:p>
    <w:p>
      <w:pPr>
        <w:pStyle w:val="BodyText"/>
      </w:pPr>
      <w:r>
        <w:t xml:space="preserve">My commitment extends beyond the internship period. I have actively built a professional network within New Delhi's business community through memberships in the Confederation of Indian Industry (CII) student chapter and regular attendance at industry forums hosted by FICCI in Connaught Place. I am keenly aware that consulting excellence requires continuous learning, and I intend to leverage this internship as a foundation for my long-term career goal: becoming a Business Consultant who drives measurable impact for Indian enterprises operating in global markets. This Internship Application Letter represents my earnest commitment to contributing value while absorbing the specialized knowledge embedded within your organization's legacy of success in India New Delhi.</w:t>
      </w:r>
    </w:p>
    <w:p>
      <w:pPr>
        <w:pStyle w:val="BodyText"/>
      </w:pPr>
      <w:r>
        <w:t xml:space="preserve">I am confident that my analytical abilities, cultural adaptability, and passion for strategic problem-solving position me to make immediate contributions to your team. I am particularly drawn to how this Business Consultant internship integrates classroom learning with the complex realities of India's business environment – a synthesis essential for developing world-class consultants. I have attached my resume detailing additional projects and academic achievements, and I welcome the opportunity to discuss how my skills align with your current initiatives during an interview at your earliest convenience.</w:t>
      </w:r>
    </w:p>
    <w:p>
      <w:pPr>
        <w:pStyle w:val="BodyText"/>
      </w:pPr>
      <w:r>
        <w:t xml:space="preserve">Thank you for considering this Internship Application Letter. I look forward to the possibility of contributing to your team's success in India New Delhi while growing into a future leader in business consultancy. Please feel free to contact me at [Your Phone Number] or [Your Email Address] to schedule a conversatio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4T00:27:13Z</dcterms:created>
  <dcterms:modified xsi:type="dcterms:W3CDTF">2026-07-24T00:27:13Z</dcterms:modified>
</cp:coreProperties>
</file>

<file path=docProps/custom.xml><?xml version="1.0" encoding="utf-8"?>
<Properties xmlns="http://schemas.openxmlformats.org/officeDocument/2006/custom-properties" xmlns:vt="http://schemas.openxmlformats.org/officeDocument/2006/docPropsVTypes"/>
</file>